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CD2BD" w14:textId="776DB3FC" w:rsidR="00236474" w:rsidRDefault="00236474" w:rsidP="00236474">
      <w:pPr>
        <w:jc w:val="center"/>
        <w:rPr>
          <w:b/>
          <w:bCs/>
          <w:sz w:val="28"/>
          <w:szCs w:val="28"/>
        </w:rPr>
      </w:pPr>
      <w:r w:rsidRPr="00236474">
        <w:rPr>
          <w:b/>
          <w:bCs/>
          <w:sz w:val="28"/>
          <w:szCs w:val="28"/>
        </w:rPr>
        <w:t>TOPIC:</w:t>
      </w:r>
      <w:r w:rsidR="00707317">
        <w:rPr>
          <w:b/>
          <w:bCs/>
          <w:sz w:val="28"/>
          <w:szCs w:val="28"/>
        </w:rPr>
        <w:t xml:space="preserve"> Ai</w:t>
      </w:r>
      <w:r w:rsidRPr="00236474">
        <w:rPr>
          <w:b/>
          <w:bCs/>
          <w:sz w:val="28"/>
          <w:szCs w:val="28"/>
        </w:rPr>
        <w:t xml:space="preserve"> Bank chatbot</w:t>
      </w:r>
    </w:p>
    <w:p w14:paraId="36F87685" w14:textId="5E3EC278" w:rsidR="00865DF4" w:rsidRDefault="00865DF4">
      <w:pPr>
        <w:rPr>
          <w:b/>
          <w:sz w:val="28"/>
          <w:szCs w:val="28"/>
        </w:rPr>
      </w:pPr>
    </w:p>
    <w:p w14:paraId="28B76E28" w14:textId="77777777" w:rsidR="00C2571E" w:rsidRPr="00E22230" w:rsidRDefault="00C2571E">
      <w:pPr>
        <w:rPr>
          <w:b/>
          <w:sz w:val="28"/>
          <w:szCs w:val="28"/>
        </w:rPr>
      </w:pPr>
    </w:p>
    <w:p w14:paraId="74E791EC" w14:textId="2EEC0A7C" w:rsidR="00865DF4" w:rsidRPr="00236474" w:rsidRDefault="00865DF4">
      <w:pPr>
        <w:rPr>
          <w:bCs/>
          <w:sz w:val="28"/>
          <w:szCs w:val="28"/>
        </w:rPr>
      </w:pPr>
      <w:r w:rsidRPr="00236474">
        <w:rPr>
          <w:bCs/>
          <w:sz w:val="28"/>
          <w:szCs w:val="28"/>
        </w:rPr>
        <w:t>Key features</w:t>
      </w:r>
    </w:p>
    <w:p w14:paraId="2EAE9A64" w14:textId="77777777" w:rsidR="00E02954" w:rsidRPr="00236474" w:rsidRDefault="00E02954" w:rsidP="00E02954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36474">
        <w:rPr>
          <w:sz w:val="24"/>
          <w:szCs w:val="24"/>
        </w:rPr>
        <w:t>create an account</w:t>
      </w:r>
    </w:p>
    <w:p w14:paraId="7B65B3B5" w14:textId="77777777" w:rsidR="00E02954" w:rsidRPr="00236474" w:rsidRDefault="00E02954" w:rsidP="00E02954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36474">
        <w:rPr>
          <w:sz w:val="24"/>
          <w:szCs w:val="24"/>
        </w:rPr>
        <w:t>money transfer</w:t>
      </w:r>
    </w:p>
    <w:p w14:paraId="07AC2E9A" w14:textId="0D2CCB8A" w:rsidR="00E02954" w:rsidRPr="00236474" w:rsidRDefault="00236474" w:rsidP="00E02954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36474">
        <w:rPr>
          <w:sz w:val="24"/>
          <w:szCs w:val="24"/>
        </w:rPr>
        <w:t xml:space="preserve">Information about </w:t>
      </w:r>
      <w:r w:rsidR="00E02954" w:rsidRPr="00236474">
        <w:rPr>
          <w:sz w:val="24"/>
          <w:szCs w:val="24"/>
        </w:rPr>
        <w:t>loan polic</w:t>
      </w:r>
      <w:r w:rsidRPr="00236474">
        <w:rPr>
          <w:sz w:val="24"/>
          <w:szCs w:val="24"/>
        </w:rPr>
        <w:t>ies</w:t>
      </w:r>
    </w:p>
    <w:p w14:paraId="7384898E" w14:textId="77777777" w:rsidR="00E02954" w:rsidRPr="00236474" w:rsidRDefault="00E02954" w:rsidP="00E02954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36474">
        <w:rPr>
          <w:sz w:val="24"/>
          <w:szCs w:val="24"/>
        </w:rPr>
        <w:t>credit card application and cancellation</w:t>
      </w:r>
    </w:p>
    <w:p w14:paraId="4B080315" w14:textId="2F24FFEE" w:rsidR="00236474" w:rsidRPr="00236474" w:rsidRDefault="00236474" w:rsidP="00E02954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36474">
        <w:rPr>
          <w:sz w:val="24"/>
          <w:szCs w:val="24"/>
        </w:rPr>
        <w:t>Information about insurance policies</w:t>
      </w:r>
    </w:p>
    <w:p w14:paraId="397B1744" w14:textId="6C243E33" w:rsidR="00236474" w:rsidRPr="00236474" w:rsidRDefault="00236474" w:rsidP="00E02954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236474">
        <w:rPr>
          <w:sz w:val="24"/>
          <w:szCs w:val="24"/>
        </w:rPr>
        <w:t>Feedback collection</w:t>
      </w:r>
    </w:p>
    <w:p w14:paraId="5F720156" w14:textId="77777777" w:rsidR="00865DF4" w:rsidRPr="00865DF4" w:rsidRDefault="00865DF4">
      <w:pPr>
        <w:rPr>
          <w:b/>
        </w:rPr>
      </w:pPr>
    </w:p>
    <w:p w14:paraId="33AA2865" w14:textId="584F732B" w:rsidR="00865DF4" w:rsidRPr="00236474" w:rsidRDefault="00236474">
      <w:pPr>
        <w:rPr>
          <w:bCs/>
          <w:sz w:val="24"/>
          <w:szCs w:val="24"/>
        </w:rPr>
      </w:pPr>
      <w:r w:rsidRPr="00236474">
        <w:rPr>
          <w:bCs/>
          <w:sz w:val="28"/>
          <w:szCs w:val="28"/>
        </w:rPr>
        <w:t>S</w:t>
      </w:r>
      <w:r w:rsidR="00865DF4" w:rsidRPr="00236474">
        <w:rPr>
          <w:bCs/>
          <w:sz w:val="28"/>
          <w:szCs w:val="28"/>
        </w:rPr>
        <w:t>oftware used</w:t>
      </w:r>
      <w:r>
        <w:rPr>
          <w:bCs/>
          <w:sz w:val="28"/>
          <w:szCs w:val="28"/>
        </w:rPr>
        <w:t xml:space="preserve">: </w:t>
      </w:r>
      <w:r w:rsidRPr="00236474">
        <w:rPr>
          <w:bCs/>
          <w:sz w:val="24"/>
          <w:szCs w:val="24"/>
        </w:rPr>
        <w:t>Chatfuel</w:t>
      </w:r>
    </w:p>
    <w:p w14:paraId="5936F8D9" w14:textId="77777777" w:rsidR="00372F73" w:rsidRPr="00E22230" w:rsidRDefault="00372F73" w:rsidP="00372F73">
      <w:pPr>
        <w:rPr>
          <w:lang w:val="en-IN"/>
        </w:rPr>
      </w:pPr>
    </w:p>
    <w:p w14:paraId="2CF586C8" w14:textId="3B4A275F" w:rsidR="00372F73" w:rsidRPr="00236474" w:rsidRDefault="00236474" w:rsidP="00372F73">
      <w:pPr>
        <w:rPr>
          <w:sz w:val="28"/>
          <w:szCs w:val="28"/>
        </w:rPr>
      </w:pPr>
      <w:r>
        <w:rPr>
          <w:sz w:val="28"/>
          <w:szCs w:val="28"/>
        </w:rPr>
        <w:t>Benefits:</w:t>
      </w:r>
    </w:p>
    <w:p w14:paraId="46A247C5" w14:textId="0E7A252D" w:rsidR="00E22230" w:rsidRPr="00236474" w:rsidRDefault="00236474" w:rsidP="0023647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36474">
        <w:rPr>
          <w:sz w:val="24"/>
          <w:szCs w:val="24"/>
        </w:rPr>
        <w:t>This chatbot is user friendly and privacy of the chat is maintained.</w:t>
      </w:r>
    </w:p>
    <w:p w14:paraId="1B354B66" w14:textId="5454E747" w:rsidR="00523912" w:rsidRDefault="00523912" w:rsidP="0023647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36474">
        <w:rPr>
          <w:sz w:val="24"/>
          <w:szCs w:val="24"/>
        </w:rPr>
        <w:t xml:space="preserve">In this project we used the Standard API to maintain a good connection/interaction  </w:t>
      </w:r>
      <w:r w:rsidR="00236474" w:rsidRPr="00236474">
        <w:rPr>
          <w:sz w:val="24"/>
          <w:szCs w:val="24"/>
        </w:rPr>
        <w:t xml:space="preserve"> </w:t>
      </w:r>
      <w:r w:rsidRPr="00236474">
        <w:rPr>
          <w:sz w:val="24"/>
          <w:szCs w:val="24"/>
        </w:rPr>
        <w:t>between the clients and chatbot.</w:t>
      </w:r>
    </w:p>
    <w:p w14:paraId="5839804F" w14:textId="30FC37A8" w:rsidR="00236474" w:rsidRDefault="00236474" w:rsidP="00236474">
      <w:pPr>
        <w:pStyle w:val="ListParagraph"/>
        <w:ind w:left="1440"/>
        <w:rPr>
          <w:sz w:val="24"/>
          <w:szCs w:val="24"/>
        </w:rPr>
      </w:pPr>
    </w:p>
    <w:p w14:paraId="56F00385" w14:textId="423A65D6" w:rsidR="00236474" w:rsidRPr="00236474" w:rsidRDefault="00236474" w:rsidP="00236474">
      <w:pPr>
        <w:rPr>
          <w:sz w:val="28"/>
          <w:szCs w:val="28"/>
        </w:rPr>
      </w:pPr>
      <w:r w:rsidRPr="00236474">
        <w:rPr>
          <w:sz w:val="28"/>
          <w:szCs w:val="28"/>
        </w:rPr>
        <w:t>Procedure:</w:t>
      </w:r>
    </w:p>
    <w:p w14:paraId="08C9DF0D" w14:textId="1B6285DF" w:rsidR="00372F73" w:rsidRPr="00236474" w:rsidRDefault="00372F73" w:rsidP="00372F73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36474">
        <w:rPr>
          <w:sz w:val="24"/>
          <w:szCs w:val="24"/>
        </w:rPr>
        <w:t xml:space="preserve">Firstly, the chatbot welcomes the user with greeting. </w:t>
      </w:r>
      <w:r w:rsidR="00236474">
        <w:rPr>
          <w:sz w:val="24"/>
          <w:szCs w:val="24"/>
        </w:rPr>
        <w:t>T</w:t>
      </w:r>
      <w:r w:rsidRPr="00236474">
        <w:rPr>
          <w:sz w:val="24"/>
          <w:szCs w:val="24"/>
        </w:rPr>
        <w:t>he</w:t>
      </w:r>
      <w:r w:rsidR="00236474">
        <w:rPr>
          <w:sz w:val="24"/>
          <w:szCs w:val="24"/>
        </w:rPr>
        <w:t>n</w:t>
      </w:r>
      <w:r w:rsidRPr="00236474">
        <w:rPr>
          <w:sz w:val="24"/>
          <w:szCs w:val="24"/>
        </w:rPr>
        <w:t xml:space="preserve"> </w:t>
      </w:r>
      <w:r w:rsidR="00236474">
        <w:rPr>
          <w:sz w:val="24"/>
          <w:szCs w:val="24"/>
        </w:rPr>
        <w:t xml:space="preserve">it </w:t>
      </w:r>
      <w:r w:rsidRPr="00236474">
        <w:rPr>
          <w:sz w:val="24"/>
          <w:szCs w:val="24"/>
        </w:rPr>
        <w:t xml:space="preserve">displays a list of </w:t>
      </w:r>
      <w:r w:rsidR="00523912" w:rsidRPr="00236474">
        <w:rPr>
          <w:sz w:val="24"/>
          <w:szCs w:val="24"/>
        </w:rPr>
        <w:t xml:space="preserve">features which </w:t>
      </w:r>
      <w:r w:rsidR="00236474">
        <w:rPr>
          <w:sz w:val="24"/>
          <w:szCs w:val="24"/>
        </w:rPr>
        <w:t>the user</w:t>
      </w:r>
      <w:r w:rsidR="00523912" w:rsidRPr="00236474">
        <w:rPr>
          <w:sz w:val="24"/>
          <w:szCs w:val="24"/>
        </w:rPr>
        <w:t xml:space="preserve"> can get from the chatbot and the</w:t>
      </w:r>
      <w:r w:rsidR="00236474">
        <w:rPr>
          <w:sz w:val="24"/>
          <w:szCs w:val="24"/>
        </w:rPr>
        <w:t>n</w:t>
      </w:r>
      <w:r w:rsidR="00523912" w:rsidRPr="00236474">
        <w:rPr>
          <w:sz w:val="24"/>
          <w:szCs w:val="24"/>
        </w:rPr>
        <w:t xml:space="preserve"> </w:t>
      </w:r>
      <w:r w:rsidR="00236474">
        <w:rPr>
          <w:sz w:val="24"/>
          <w:szCs w:val="24"/>
        </w:rPr>
        <w:t>he/she</w:t>
      </w:r>
      <w:r w:rsidR="00523912" w:rsidRPr="00236474">
        <w:rPr>
          <w:sz w:val="24"/>
          <w:szCs w:val="24"/>
        </w:rPr>
        <w:t xml:space="preserve"> is asked to choose the option or else user can type.</w:t>
      </w:r>
    </w:p>
    <w:p w14:paraId="7CEF933B" w14:textId="074D49CE" w:rsidR="004B4975" w:rsidRDefault="004B4975" w:rsidP="004B4975">
      <w:pPr>
        <w:pStyle w:val="ListParagraph"/>
        <w:ind w:left="1080"/>
        <w:rPr>
          <w:sz w:val="24"/>
          <w:szCs w:val="24"/>
        </w:rPr>
      </w:pPr>
      <w:r w:rsidRPr="00236474">
        <w:rPr>
          <w:noProof/>
          <w:sz w:val="24"/>
          <w:szCs w:val="24"/>
        </w:rPr>
        <w:lastRenderedPageBreak/>
        <w:drawing>
          <wp:inline distT="0" distB="0" distL="0" distR="0" wp14:anchorId="4DD9D2D2" wp14:editId="037A3585">
            <wp:extent cx="5943600" cy="36493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5294C" w14:textId="77777777" w:rsidR="00236474" w:rsidRPr="00236474" w:rsidRDefault="00236474" w:rsidP="004B4975">
      <w:pPr>
        <w:pStyle w:val="ListParagraph"/>
        <w:ind w:left="1080"/>
        <w:rPr>
          <w:sz w:val="24"/>
          <w:szCs w:val="24"/>
        </w:rPr>
      </w:pPr>
    </w:p>
    <w:p w14:paraId="17C11B0C" w14:textId="3A79D458" w:rsidR="00523912" w:rsidRPr="00236474" w:rsidRDefault="00523912" w:rsidP="00372F73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36474">
        <w:rPr>
          <w:sz w:val="24"/>
          <w:szCs w:val="24"/>
        </w:rPr>
        <w:t>According to the cho</w:t>
      </w:r>
      <w:r w:rsidR="00236474">
        <w:rPr>
          <w:sz w:val="24"/>
          <w:szCs w:val="24"/>
        </w:rPr>
        <w:t>ice of</w:t>
      </w:r>
      <w:r w:rsidRPr="00236474">
        <w:rPr>
          <w:sz w:val="24"/>
          <w:szCs w:val="24"/>
        </w:rPr>
        <w:t xml:space="preserve"> the user</w:t>
      </w:r>
      <w:r w:rsidR="00236474">
        <w:rPr>
          <w:sz w:val="24"/>
          <w:szCs w:val="24"/>
        </w:rPr>
        <w:t xml:space="preserve">, it </w:t>
      </w:r>
      <w:r w:rsidRPr="00236474">
        <w:rPr>
          <w:sz w:val="24"/>
          <w:szCs w:val="24"/>
        </w:rPr>
        <w:t>will be give the required information and if the user is unable to get through the interface</w:t>
      </w:r>
      <w:r w:rsidR="00236474">
        <w:rPr>
          <w:sz w:val="24"/>
          <w:szCs w:val="24"/>
        </w:rPr>
        <w:t xml:space="preserve">, </w:t>
      </w:r>
      <w:r w:rsidR="003F1107">
        <w:rPr>
          <w:sz w:val="24"/>
          <w:szCs w:val="24"/>
        </w:rPr>
        <w:t xml:space="preserve">they </w:t>
      </w:r>
      <w:r w:rsidRPr="00236474">
        <w:rPr>
          <w:sz w:val="24"/>
          <w:szCs w:val="24"/>
        </w:rPr>
        <w:t xml:space="preserve">can just type </w:t>
      </w:r>
      <w:r w:rsidR="00236474">
        <w:rPr>
          <w:sz w:val="24"/>
          <w:szCs w:val="24"/>
        </w:rPr>
        <w:t>w</w:t>
      </w:r>
      <w:r w:rsidRPr="00236474">
        <w:rPr>
          <w:sz w:val="24"/>
          <w:szCs w:val="24"/>
        </w:rPr>
        <w:t xml:space="preserve">hatever </w:t>
      </w:r>
      <w:r w:rsidR="003F1107">
        <w:rPr>
          <w:sz w:val="24"/>
          <w:szCs w:val="24"/>
        </w:rPr>
        <w:t xml:space="preserve">they </w:t>
      </w:r>
      <w:proofErr w:type="gramStart"/>
      <w:r w:rsidRPr="00236474">
        <w:rPr>
          <w:sz w:val="24"/>
          <w:szCs w:val="24"/>
        </w:rPr>
        <w:t>wants</w:t>
      </w:r>
      <w:proofErr w:type="gramEnd"/>
      <w:r w:rsidR="003F1107">
        <w:rPr>
          <w:sz w:val="24"/>
          <w:szCs w:val="24"/>
        </w:rPr>
        <w:t xml:space="preserve">. </w:t>
      </w:r>
      <w:r w:rsidRPr="00236474">
        <w:rPr>
          <w:sz w:val="24"/>
          <w:szCs w:val="24"/>
        </w:rPr>
        <w:t>The chatbot will provide the</w:t>
      </w:r>
      <w:r w:rsidR="003F1107">
        <w:rPr>
          <w:sz w:val="24"/>
          <w:szCs w:val="24"/>
        </w:rPr>
        <w:t>m</w:t>
      </w:r>
      <w:r w:rsidRPr="00236474">
        <w:rPr>
          <w:sz w:val="24"/>
          <w:szCs w:val="24"/>
        </w:rPr>
        <w:t xml:space="preserve"> a direct interface with a link and from this step user can continue.</w:t>
      </w:r>
    </w:p>
    <w:p w14:paraId="355B037D" w14:textId="0EDCBBE8" w:rsidR="003E2C80" w:rsidRPr="00236474" w:rsidRDefault="00523912" w:rsidP="003E2C80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36474">
        <w:rPr>
          <w:sz w:val="24"/>
          <w:szCs w:val="24"/>
        </w:rPr>
        <w:t>For example: the user has selected</w:t>
      </w:r>
      <w:r w:rsidR="003E2C80" w:rsidRPr="00236474">
        <w:rPr>
          <w:sz w:val="24"/>
          <w:szCs w:val="24"/>
        </w:rPr>
        <w:t xml:space="preserve"> to</w:t>
      </w:r>
      <w:r w:rsidRPr="00236474">
        <w:rPr>
          <w:sz w:val="24"/>
          <w:szCs w:val="24"/>
        </w:rPr>
        <w:t xml:space="preserve"> </w:t>
      </w:r>
      <w:r w:rsidR="003F1107">
        <w:rPr>
          <w:sz w:val="24"/>
          <w:szCs w:val="24"/>
        </w:rPr>
        <w:t>c</w:t>
      </w:r>
      <w:r w:rsidR="00302275" w:rsidRPr="00236474">
        <w:rPr>
          <w:sz w:val="24"/>
          <w:szCs w:val="24"/>
        </w:rPr>
        <w:t>reate an account</w:t>
      </w:r>
      <w:r w:rsidR="003E2C80" w:rsidRPr="00236474">
        <w:rPr>
          <w:sz w:val="24"/>
          <w:szCs w:val="24"/>
        </w:rPr>
        <w:t xml:space="preserve">. Now the chatbot will show the features/benefits and what are the required documents </w:t>
      </w:r>
      <w:r w:rsidR="003F1107">
        <w:rPr>
          <w:sz w:val="24"/>
          <w:szCs w:val="24"/>
        </w:rPr>
        <w:t>for</w:t>
      </w:r>
      <w:r w:rsidR="003E2C80" w:rsidRPr="00236474">
        <w:rPr>
          <w:sz w:val="24"/>
          <w:szCs w:val="24"/>
        </w:rPr>
        <w:t xml:space="preserve"> having an account </w:t>
      </w:r>
      <w:r w:rsidR="003F1107">
        <w:rPr>
          <w:sz w:val="24"/>
          <w:szCs w:val="24"/>
        </w:rPr>
        <w:t>in that bank.</w:t>
      </w:r>
    </w:p>
    <w:p w14:paraId="40079BC6" w14:textId="23F7C55B" w:rsidR="003E2C80" w:rsidRPr="00236474" w:rsidRDefault="003F1107" w:rsidP="003E2C80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Also</w:t>
      </w:r>
      <w:r w:rsidR="003E2C80" w:rsidRPr="00236474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a list of </w:t>
      </w:r>
      <w:r w:rsidR="003E2C80" w:rsidRPr="00236474">
        <w:rPr>
          <w:sz w:val="24"/>
          <w:szCs w:val="24"/>
        </w:rPr>
        <w:t>different types of account for which the user can apply</w:t>
      </w:r>
      <w:r>
        <w:rPr>
          <w:sz w:val="24"/>
          <w:szCs w:val="24"/>
        </w:rPr>
        <w:t xml:space="preserve"> will be displayed,</w:t>
      </w:r>
      <w:r w:rsidR="003E2C80" w:rsidRPr="00236474">
        <w:rPr>
          <w:sz w:val="24"/>
          <w:szCs w:val="24"/>
        </w:rPr>
        <w:t xml:space="preserve"> and </w:t>
      </w:r>
      <w:r>
        <w:rPr>
          <w:sz w:val="24"/>
          <w:szCs w:val="24"/>
        </w:rPr>
        <w:t>can</w:t>
      </w:r>
      <w:r w:rsidR="003E2C80" w:rsidRPr="00236474">
        <w:rPr>
          <w:sz w:val="24"/>
          <w:szCs w:val="24"/>
        </w:rPr>
        <w:t xml:space="preserve"> get </w:t>
      </w:r>
      <w:r w:rsidR="00EE57F5" w:rsidRPr="00236474">
        <w:rPr>
          <w:sz w:val="24"/>
          <w:szCs w:val="24"/>
        </w:rPr>
        <w:t>more information about the type of account and it’s features.</w:t>
      </w:r>
      <w:r>
        <w:rPr>
          <w:sz w:val="24"/>
          <w:szCs w:val="24"/>
        </w:rPr>
        <w:t xml:space="preserve"> </w:t>
      </w:r>
      <w:r w:rsidR="004B4975" w:rsidRPr="00236474">
        <w:rPr>
          <w:sz w:val="24"/>
          <w:szCs w:val="24"/>
        </w:rPr>
        <w:t xml:space="preserve">(screenshots of the chatbot are under </w:t>
      </w:r>
      <w:r w:rsidR="004B4975" w:rsidRPr="00236474">
        <w:rPr>
          <w:b/>
          <w:bCs/>
          <w:sz w:val="24"/>
          <w:szCs w:val="24"/>
        </w:rPr>
        <w:t>OUTPUT</w:t>
      </w:r>
      <w:r w:rsidR="004B4975" w:rsidRPr="00236474">
        <w:rPr>
          <w:sz w:val="24"/>
          <w:szCs w:val="24"/>
        </w:rPr>
        <w:t>)</w:t>
      </w:r>
    </w:p>
    <w:p w14:paraId="23282B80" w14:textId="35443606" w:rsidR="003F1107" w:rsidRDefault="003F1107" w:rsidP="003E2C80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If</w:t>
      </w:r>
      <w:r w:rsidR="00EE57F5" w:rsidRPr="00236474">
        <w:rPr>
          <w:sz w:val="24"/>
          <w:szCs w:val="24"/>
        </w:rPr>
        <w:t xml:space="preserve"> user clicks on apply, </w:t>
      </w:r>
      <w:r>
        <w:rPr>
          <w:sz w:val="24"/>
          <w:szCs w:val="24"/>
        </w:rPr>
        <w:t>he/she will be</w:t>
      </w:r>
      <w:r w:rsidR="00EE57F5" w:rsidRPr="00236474">
        <w:rPr>
          <w:sz w:val="24"/>
          <w:szCs w:val="24"/>
        </w:rPr>
        <w:t xml:space="preserve"> directed to a page where he</w:t>
      </w:r>
      <w:r>
        <w:rPr>
          <w:sz w:val="24"/>
          <w:szCs w:val="24"/>
        </w:rPr>
        <w:t>/she</w:t>
      </w:r>
      <w:r w:rsidR="00EE57F5" w:rsidRPr="00236474">
        <w:rPr>
          <w:sz w:val="24"/>
          <w:szCs w:val="24"/>
        </w:rPr>
        <w:t xml:space="preserve"> needs to enter require</w:t>
      </w:r>
      <w:r>
        <w:rPr>
          <w:sz w:val="24"/>
          <w:szCs w:val="24"/>
        </w:rPr>
        <w:t>d</w:t>
      </w:r>
      <w:r w:rsidR="00EE57F5" w:rsidRPr="00236474">
        <w:rPr>
          <w:sz w:val="24"/>
          <w:szCs w:val="24"/>
        </w:rPr>
        <w:t xml:space="preserve"> details and after sometime the user will be notified about the application status .</w:t>
      </w:r>
      <w:r w:rsidR="00786AAF" w:rsidRPr="00236474">
        <w:rPr>
          <w:noProof/>
          <w:sz w:val="24"/>
          <w:szCs w:val="24"/>
        </w:rPr>
        <w:t xml:space="preserve"> </w:t>
      </w:r>
    </w:p>
    <w:p w14:paraId="28DAA496" w14:textId="14D950C2" w:rsidR="00EE57F5" w:rsidRDefault="00786AAF" w:rsidP="003F1107">
      <w:pPr>
        <w:pStyle w:val="ListParagraph"/>
        <w:ind w:left="1080"/>
        <w:rPr>
          <w:sz w:val="24"/>
          <w:szCs w:val="24"/>
        </w:rPr>
      </w:pPr>
      <w:r w:rsidRPr="00236474">
        <w:rPr>
          <w:noProof/>
          <w:sz w:val="24"/>
          <w:szCs w:val="24"/>
        </w:rPr>
        <w:lastRenderedPageBreak/>
        <w:drawing>
          <wp:inline distT="0" distB="0" distL="0" distR="0" wp14:anchorId="47B7E63F" wp14:editId="154FF813">
            <wp:extent cx="5943600" cy="27825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BEE60" w14:textId="77777777" w:rsidR="003F1107" w:rsidRPr="00236474" w:rsidRDefault="003F1107" w:rsidP="003F1107">
      <w:pPr>
        <w:pStyle w:val="ListParagraph"/>
        <w:ind w:left="1080"/>
        <w:rPr>
          <w:sz w:val="24"/>
          <w:szCs w:val="24"/>
        </w:rPr>
      </w:pPr>
    </w:p>
    <w:p w14:paraId="221BF0DC" w14:textId="1AD11638" w:rsidR="00EE57F5" w:rsidRPr="00236474" w:rsidRDefault="00EE57F5" w:rsidP="003E2C80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36474">
        <w:rPr>
          <w:sz w:val="24"/>
          <w:szCs w:val="24"/>
        </w:rPr>
        <w:t>The user gets more benefits through the features of the chatbot like money transaction details, online money transfer options, loans, credit card application, cancellation of credit/debit card</w:t>
      </w:r>
      <w:r w:rsidR="00786AAF" w:rsidRPr="00236474">
        <w:rPr>
          <w:sz w:val="24"/>
          <w:szCs w:val="24"/>
        </w:rPr>
        <w:t xml:space="preserve">, </w:t>
      </w:r>
      <w:r w:rsidR="003F1107">
        <w:rPr>
          <w:sz w:val="24"/>
          <w:szCs w:val="24"/>
        </w:rPr>
        <w:t>EMI</w:t>
      </w:r>
      <w:r w:rsidR="00786AAF" w:rsidRPr="00236474">
        <w:rPr>
          <w:sz w:val="24"/>
          <w:szCs w:val="24"/>
        </w:rPr>
        <w:t xml:space="preserve"> calculator </w:t>
      </w:r>
      <w:r w:rsidRPr="00236474">
        <w:rPr>
          <w:sz w:val="24"/>
          <w:szCs w:val="24"/>
        </w:rPr>
        <w:t>and also avail the insurance policies to them which is given by the bank.</w:t>
      </w:r>
      <w:r w:rsidR="004B4975" w:rsidRPr="00236474">
        <w:rPr>
          <w:sz w:val="24"/>
          <w:szCs w:val="24"/>
        </w:rPr>
        <w:t xml:space="preserve"> The user gets these all benefits if he login at </w:t>
      </w:r>
      <w:r w:rsidR="003F1107">
        <w:rPr>
          <w:sz w:val="24"/>
          <w:szCs w:val="24"/>
        </w:rPr>
        <w:t xml:space="preserve">the </w:t>
      </w:r>
      <w:r w:rsidR="004B4975" w:rsidRPr="00236474">
        <w:rPr>
          <w:sz w:val="24"/>
          <w:szCs w:val="24"/>
        </w:rPr>
        <w:t xml:space="preserve">official website of our bank. </w:t>
      </w:r>
    </w:p>
    <w:p w14:paraId="0F03093D" w14:textId="624E10B9" w:rsidR="004B4975" w:rsidRPr="00236474" w:rsidRDefault="004B4975" w:rsidP="003E2C80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36474">
        <w:rPr>
          <w:sz w:val="24"/>
          <w:szCs w:val="24"/>
        </w:rPr>
        <w:t>The chatbot takes the data from the website, it also reminds the user to login to website by providing link of it.</w:t>
      </w:r>
    </w:p>
    <w:p w14:paraId="303AF2D0" w14:textId="2F7126BD" w:rsidR="004B4975" w:rsidRDefault="004B4975" w:rsidP="003F1107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36474">
        <w:rPr>
          <w:sz w:val="24"/>
          <w:szCs w:val="24"/>
        </w:rPr>
        <w:t>The privacy of the information is been kept safely and no leakage of information is possible.</w:t>
      </w:r>
    </w:p>
    <w:p w14:paraId="321CDBF1" w14:textId="182E6DE4" w:rsidR="003F1107" w:rsidRDefault="003F1107" w:rsidP="003F1107">
      <w:pPr>
        <w:pStyle w:val="ListParagraph"/>
        <w:ind w:left="1080"/>
        <w:rPr>
          <w:sz w:val="24"/>
          <w:szCs w:val="24"/>
        </w:rPr>
      </w:pPr>
    </w:p>
    <w:p w14:paraId="483A864A" w14:textId="083EA325" w:rsidR="003F1107" w:rsidRPr="003F1107" w:rsidRDefault="003F1107" w:rsidP="003F1107">
      <w:pPr>
        <w:rPr>
          <w:sz w:val="24"/>
          <w:szCs w:val="24"/>
        </w:rPr>
      </w:pPr>
      <w:r w:rsidRPr="003F1107">
        <w:rPr>
          <w:b/>
          <w:bCs/>
          <w:sz w:val="28"/>
          <w:szCs w:val="28"/>
        </w:rPr>
        <w:t>OUTPUT:</w:t>
      </w:r>
    </w:p>
    <w:p w14:paraId="7742EF22" w14:textId="6F5BCA6A" w:rsidR="004B4975" w:rsidRPr="003F1107" w:rsidRDefault="003F1107" w:rsidP="004B4975">
      <w:pPr>
        <w:rPr>
          <w:b/>
          <w:bCs/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9CF01A1" wp14:editId="09F02836">
            <wp:extent cx="5295900" cy="2698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2FCAD" w14:textId="2D191CCF" w:rsidR="00786AAF" w:rsidRDefault="00EE57F5" w:rsidP="004B4975">
      <w:pPr>
        <w:rPr>
          <w:sz w:val="28"/>
          <w:szCs w:val="28"/>
        </w:rPr>
      </w:pPr>
      <w:r w:rsidRPr="004B4975">
        <w:rPr>
          <w:sz w:val="28"/>
          <w:szCs w:val="28"/>
        </w:rPr>
        <w:lastRenderedPageBreak/>
        <w:t xml:space="preserve"> </w:t>
      </w:r>
      <w:r w:rsidR="004B4975">
        <w:rPr>
          <w:noProof/>
          <w:sz w:val="28"/>
          <w:szCs w:val="28"/>
        </w:rPr>
        <w:drawing>
          <wp:inline distT="0" distB="0" distL="0" distR="0" wp14:anchorId="231AFFA3" wp14:editId="734809FA">
            <wp:extent cx="5943600" cy="36722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4975">
        <w:rPr>
          <w:noProof/>
          <w:sz w:val="28"/>
          <w:szCs w:val="28"/>
        </w:rPr>
        <w:drawing>
          <wp:inline distT="0" distB="0" distL="0" distR="0" wp14:anchorId="148912FC" wp14:editId="61D9B42A">
            <wp:extent cx="5943600" cy="36950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4975">
        <w:rPr>
          <w:noProof/>
          <w:sz w:val="28"/>
          <w:szCs w:val="28"/>
        </w:rPr>
        <w:lastRenderedPageBreak/>
        <w:drawing>
          <wp:inline distT="0" distB="0" distL="0" distR="0" wp14:anchorId="6D531B2A" wp14:editId="77E1A6FD">
            <wp:extent cx="5943600" cy="35883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4975">
        <w:rPr>
          <w:noProof/>
          <w:sz w:val="28"/>
          <w:szCs w:val="28"/>
        </w:rPr>
        <w:drawing>
          <wp:inline distT="0" distB="0" distL="0" distR="0" wp14:anchorId="20E9093E" wp14:editId="1E86B0F4">
            <wp:extent cx="5943600" cy="36556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4975">
        <w:rPr>
          <w:noProof/>
          <w:sz w:val="28"/>
          <w:szCs w:val="28"/>
        </w:rPr>
        <w:lastRenderedPageBreak/>
        <w:drawing>
          <wp:inline distT="0" distB="0" distL="0" distR="0" wp14:anchorId="59B3E20F" wp14:editId="303F51DD">
            <wp:extent cx="5943600" cy="36398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633E7" w14:textId="77777777" w:rsidR="00786AAF" w:rsidRDefault="00786AAF" w:rsidP="004B4975">
      <w:pPr>
        <w:rPr>
          <w:sz w:val="28"/>
          <w:szCs w:val="28"/>
        </w:rPr>
      </w:pPr>
    </w:p>
    <w:p w14:paraId="65F0019A" w14:textId="0ED77B76" w:rsidR="00786AAF" w:rsidRPr="003F1107" w:rsidRDefault="00786AAF" w:rsidP="004B4975">
      <w:pPr>
        <w:rPr>
          <w:sz w:val="24"/>
          <w:szCs w:val="24"/>
        </w:rPr>
      </w:pPr>
      <w:r w:rsidRPr="003F1107">
        <w:rPr>
          <w:sz w:val="24"/>
          <w:szCs w:val="24"/>
        </w:rPr>
        <w:t>EMI calculator for loans:</w:t>
      </w:r>
    </w:p>
    <w:p w14:paraId="09F98ACD" w14:textId="4DBD09F5" w:rsidR="00EE57F5" w:rsidRPr="004B4975" w:rsidRDefault="004B4975" w:rsidP="004B4975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E0EF377" wp14:editId="5C82D505">
            <wp:extent cx="5943600" cy="26701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AAF" w:rsidRPr="003F1107">
        <w:rPr>
          <w:sz w:val="24"/>
          <w:szCs w:val="24"/>
        </w:rPr>
        <w:t>Insurance Policies: the user can avail these insurance policies by apply</w:t>
      </w:r>
      <w:r w:rsidR="003F1107">
        <w:rPr>
          <w:sz w:val="24"/>
          <w:szCs w:val="24"/>
        </w:rPr>
        <w:t>i</w:t>
      </w:r>
      <w:r w:rsidR="00786AAF" w:rsidRPr="003F1107">
        <w:rPr>
          <w:sz w:val="24"/>
          <w:szCs w:val="24"/>
        </w:rPr>
        <w:t>ng and getting the credit card.</w:t>
      </w:r>
      <w:r w:rsidRPr="003F1107">
        <w:rPr>
          <w:noProof/>
          <w:sz w:val="24"/>
          <w:szCs w:val="24"/>
        </w:rPr>
        <w:lastRenderedPageBreak/>
        <w:drawing>
          <wp:inline distT="0" distB="0" distL="0" distR="0" wp14:anchorId="252B71C5" wp14:editId="1C13EAAF">
            <wp:extent cx="5943600" cy="37141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1107">
        <w:rPr>
          <w:noProof/>
          <w:sz w:val="24"/>
          <w:szCs w:val="24"/>
        </w:rPr>
        <w:drawing>
          <wp:inline distT="0" distB="0" distL="0" distR="0" wp14:anchorId="224A17DD" wp14:editId="431EFEA3">
            <wp:extent cx="5943600" cy="41211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1107">
        <w:rPr>
          <w:noProof/>
          <w:sz w:val="24"/>
          <w:szCs w:val="24"/>
        </w:rPr>
        <w:lastRenderedPageBreak/>
        <w:drawing>
          <wp:inline distT="0" distB="0" distL="0" distR="0" wp14:anchorId="1D65E6A7" wp14:editId="1483E057">
            <wp:extent cx="5943600" cy="437578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FA4F8" w14:textId="6833E906" w:rsidR="00865DF4" w:rsidRDefault="00865DF4" w:rsidP="003F1107">
      <w:pPr>
        <w:jc w:val="center"/>
      </w:pPr>
    </w:p>
    <w:p w14:paraId="2A7F7009" w14:textId="719F72CF" w:rsidR="003F1107" w:rsidRPr="003F1107" w:rsidRDefault="003F1107" w:rsidP="003F1107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</w:t>
      </w:r>
      <w:r w:rsidRPr="003F1107">
        <w:rPr>
          <w:sz w:val="28"/>
          <w:szCs w:val="28"/>
        </w:rPr>
        <w:t>THANK YOU</w:t>
      </w:r>
    </w:p>
    <w:sectPr w:rsidR="003F1107" w:rsidRPr="003F11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230EF"/>
    <w:multiLevelType w:val="hybridMultilevel"/>
    <w:tmpl w:val="E06C1548"/>
    <w:lvl w:ilvl="0" w:tplc="EDCAED2C">
      <w:start w:val="1"/>
      <w:numFmt w:val="bullet"/>
      <w:lvlText w:val=""/>
      <w:lvlJc w:val="left"/>
      <w:pPr>
        <w:tabs>
          <w:tab w:val="num" w:pos="786"/>
        </w:tabs>
        <w:ind w:left="786" w:hanging="360"/>
      </w:pPr>
      <w:rPr>
        <w:rFonts w:ascii="Wingdings 3" w:hAnsi="Wingdings 3" w:hint="default"/>
      </w:rPr>
    </w:lvl>
    <w:lvl w:ilvl="1" w:tplc="4854455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738B79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D9CE79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74AF4F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36C415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5170964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D686FF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672DDA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1008366C"/>
    <w:multiLevelType w:val="hybridMultilevel"/>
    <w:tmpl w:val="37DC62FE"/>
    <w:lvl w:ilvl="0" w:tplc="00F61C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585F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B479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3A30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F2FF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E08B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84A9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A0EC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06A7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9B601BE"/>
    <w:multiLevelType w:val="hybridMultilevel"/>
    <w:tmpl w:val="24DC71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64077B"/>
    <w:multiLevelType w:val="hybridMultilevel"/>
    <w:tmpl w:val="9DA07F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01A6B"/>
    <w:multiLevelType w:val="hybridMultilevel"/>
    <w:tmpl w:val="3D1CD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672A3F"/>
    <w:multiLevelType w:val="hybridMultilevel"/>
    <w:tmpl w:val="D874729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04482A"/>
    <w:multiLevelType w:val="hybridMultilevel"/>
    <w:tmpl w:val="CC8E101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6C94A18"/>
    <w:multiLevelType w:val="hybridMultilevel"/>
    <w:tmpl w:val="742C39CA"/>
    <w:lvl w:ilvl="0" w:tplc="772A063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E7E4A0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142EED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F96135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4087C7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606A6A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F86712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98AE02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C8F2C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4A950137"/>
    <w:multiLevelType w:val="hybridMultilevel"/>
    <w:tmpl w:val="33246E52"/>
    <w:lvl w:ilvl="0" w:tplc="181EAF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5196BA7"/>
    <w:multiLevelType w:val="hybridMultilevel"/>
    <w:tmpl w:val="8D44D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F24AA6"/>
    <w:multiLevelType w:val="hybridMultilevel"/>
    <w:tmpl w:val="F762159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5C840B2"/>
    <w:multiLevelType w:val="hybridMultilevel"/>
    <w:tmpl w:val="70FAB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5598477">
    <w:abstractNumId w:val="4"/>
  </w:num>
  <w:num w:numId="2" w16cid:durableId="1797410144">
    <w:abstractNumId w:val="11"/>
  </w:num>
  <w:num w:numId="3" w16cid:durableId="814219982">
    <w:abstractNumId w:val="9"/>
  </w:num>
  <w:num w:numId="4" w16cid:durableId="1154686177">
    <w:abstractNumId w:val="0"/>
  </w:num>
  <w:num w:numId="5" w16cid:durableId="78988676">
    <w:abstractNumId w:val="6"/>
  </w:num>
  <w:num w:numId="6" w16cid:durableId="1150487705">
    <w:abstractNumId w:val="7"/>
  </w:num>
  <w:num w:numId="7" w16cid:durableId="590741664">
    <w:abstractNumId w:val="2"/>
  </w:num>
  <w:num w:numId="8" w16cid:durableId="1121336398">
    <w:abstractNumId w:val="5"/>
  </w:num>
  <w:num w:numId="9" w16cid:durableId="1868910104">
    <w:abstractNumId w:val="1"/>
  </w:num>
  <w:num w:numId="10" w16cid:durableId="1116143800">
    <w:abstractNumId w:val="3"/>
  </w:num>
  <w:num w:numId="11" w16cid:durableId="2023895978">
    <w:abstractNumId w:val="8"/>
  </w:num>
  <w:num w:numId="12" w16cid:durableId="8968647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LE0NTAwNje0NDVS0lEKTi0uzszPAykwrAUAjpjfUywAAAA="/>
  </w:docVars>
  <w:rsids>
    <w:rsidRoot w:val="00865DF4"/>
    <w:rsid w:val="00236474"/>
    <w:rsid w:val="00302275"/>
    <w:rsid w:val="00372F73"/>
    <w:rsid w:val="003E2C80"/>
    <w:rsid w:val="003F1107"/>
    <w:rsid w:val="0049726F"/>
    <w:rsid w:val="004B4975"/>
    <w:rsid w:val="00523912"/>
    <w:rsid w:val="00707317"/>
    <w:rsid w:val="00786AAF"/>
    <w:rsid w:val="007D11E9"/>
    <w:rsid w:val="00865DF4"/>
    <w:rsid w:val="008B4846"/>
    <w:rsid w:val="00C2571E"/>
    <w:rsid w:val="00CD42C5"/>
    <w:rsid w:val="00DF6403"/>
    <w:rsid w:val="00E02954"/>
    <w:rsid w:val="00E22230"/>
    <w:rsid w:val="00EE5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05B5A"/>
  <w15:chartTrackingRefBased/>
  <w15:docId w15:val="{36C04967-056E-4BA1-920F-D7A4C67D9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5D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5D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61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72955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4682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169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674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0875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6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5853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349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9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778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78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337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90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67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8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jot singh</dc:creator>
  <cp:keywords/>
  <dc:description/>
  <cp:lastModifiedBy>Bilal Mohammed</cp:lastModifiedBy>
  <cp:revision>5</cp:revision>
  <dcterms:created xsi:type="dcterms:W3CDTF">2021-01-12T17:14:00Z</dcterms:created>
  <dcterms:modified xsi:type="dcterms:W3CDTF">2022-05-15T05:29:00Z</dcterms:modified>
</cp:coreProperties>
</file>